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a40ea339ec3dba702e5bcb174d625af13f2cb8b"/>
    <w:p>
      <w:pPr>
        <w:pStyle w:val="Heading3"/>
      </w:pPr>
      <w:r>
        <w:t xml:space="preserve">Воспитанники Центра «Ягодка» отпраздновали окончание смены</w:t>
      </w:r>
    </w:p>
    <w:p>
      <w:pPr>
        <w:pStyle w:val="FirstParagraph"/>
      </w:pPr>
      <w:r>
        <w:t xml:space="preserve">28.06.2018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0cb/f6eb36d067ff652d4f0d8ebe0dd49d093ddbb8fed128cbb8dd_pimgpsh_fullsize_distr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Воспитанники Центра «Ягодка» отпраздновали окончание смены. Фото: официальный сайт организации</w:t>
      </w:r>
    </w:p>
    <w:p>
      <w:pPr>
        <w:pStyle w:val="BodyText"/>
      </w:pPr>
      <w:r>
        <w:t xml:space="preserve">Воспитанники Реабилитационного центра «Ягодка», который располагается в поселке Шишкин Лес поселения Михайлово-Ярцевское, отпраздновали окончание смены в учреждении. Ряд творческих и развлекательных мероприятий состоялся на территории учреждения 27 июня.</w:t>
      </w:r>
    </w:p>
    <w:p>
      <w:pPr>
        <w:pStyle w:val="BodyText"/>
      </w:pPr>
      <w:r>
        <w:t xml:space="preserve">— В этот день прошли конкурс рисунков мелками на асфальте и торжественный вечер, который окончился дискотекой, — поделилась информацией заведующая отделением психолого-педагогической помощи Реабилитационного центра «Ягодка» Людмила Горелова.</w:t>
      </w:r>
    </w:p>
    <w:p>
      <w:pPr>
        <w:pStyle w:val="BodyText"/>
      </w:pPr>
      <w:r>
        <w:t xml:space="preserve">Сообщается, что за время пребывания в стенах учреждения дети смогли поправить здоровье, развить свои коммуникативные навыки, творческие способности и обрести новых друзе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7420378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42037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42037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3T07:28:31Z</dcterms:created>
  <dcterms:modified xsi:type="dcterms:W3CDTF">2025-03-03T07:2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